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AE792" w14:textId="77777777" w:rsidR="00ED20B5" w:rsidRDefault="00CD4A5C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1AE797" wp14:editId="6C1AE798">
                <wp:simplePos x="0" y="0"/>
                <wp:positionH relativeFrom="column">
                  <wp:posOffset>906780</wp:posOffset>
                </wp:positionH>
                <wp:positionV relativeFrom="paragraph">
                  <wp:posOffset>-432435</wp:posOffset>
                </wp:positionV>
                <wp:extent cx="4229100" cy="1086196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9100" cy="1086196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1AE7A7" w14:textId="77777777" w:rsidR="004E2360" w:rsidRPr="00B60CC8" w:rsidRDefault="004E2360" w:rsidP="004908FF">
                            <w:pPr>
                              <w:spacing w:after="0"/>
                              <w:jc w:val="center"/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</w:pPr>
                            <w:r w:rsidRPr="00B60CC8">
                              <w:rPr>
                                <w:rFonts w:ascii="Georgia" w:hAnsi="Georgia"/>
                                <w:b/>
                                <w:sz w:val="76"/>
                                <w:szCs w:val="76"/>
                              </w:rPr>
                              <w:t>Robert Smith</w:t>
                            </w:r>
                          </w:p>
                          <w:p w14:paraId="6C1AE7A9" w14:textId="28565274" w:rsidR="004908FF" w:rsidRPr="004E2360" w:rsidRDefault="004505D9" w:rsidP="004E2360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sz w:val="72"/>
                                <w:szCs w:val="44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sz w:val="48"/>
                                <w:szCs w:val="48"/>
                              </w:rPr>
                              <w:t>Computer Program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1AE797" id="Rectangle 2" o:spid="_x0000_s1026" style="position:absolute;margin-left:71.4pt;margin-top:-34.05pt;width:333pt;height:8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" fillcolor="#92d050" strokecolor="#70ad47 [3209]" strokeweight=".5pt">
                <v:textbox>
                  <w:txbxContent>
                    <w:p w14:paraId="6C1AE7A7" w14:textId="77777777" w:rsidR="004E2360" w:rsidRPr="00B60CC8" w:rsidRDefault="004E2360" w:rsidP="004908FF">
                      <w:pPr>
                        <w:spacing w:after="0"/>
                        <w:jc w:val="center"/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</w:pPr>
                      <w:r w:rsidRPr="00B60CC8">
                        <w:rPr>
                          <w:rFonts w:ascii="Georgia" w:hAnsi="Georgia"/>
                          <w:b/>
                          <w:sz w:val="76"/>
                          <w:szCs w:val="76"/>
                        </w:rPr>
                        <w:t>Robert Smith</w:t>
                      </w:r>
                    </w:p>
                    <w:p w14:paraId="6C1AE7A9" w14:textId="28565274" w:rsidR="004908FF" w:rsidRPr="004E2360" w:rsidRDefault="004505D9" w:rsidP="004E2360">
                      <w:pPr>
                        <w:jc w:val="center"/>
                        <w:rPr>
                          <w:rFonts w:ascii="Palatino Linotype" w:hAnsi="Palatino Linotype"/>
                          <w:b/>
                          <w:sz w:val="72"/>
                          <w:szCs w:val="44"/>
                        </w:rPr>
                      </w:pPr>
                      <w:r>
                        <w:rPr>
                          <w:rFonts w:ascii="Georgia" w:hAnsi="Georgia"/>
                          <w:b/>
                          <w:sz w:val="48"/>
                          <w:szCs w:val="48"/>
                        </w:rPr>
                        <w:t>Computer Programm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AE799" wp14:editId="6C1AE79A">
                <wp:simplePos x="0" y="0"/>
                <wp:positionH relativeFrom="page">
                  <wp:align>right</wp:align>
                </wp:positionH>
                <wp:positionV relativeFrom="paragraph">
                  <wp:posOffset>-904672</wp:posOffset>
                </wp:positionV>
                <wp:extent cx="7532370" cy="1099225"/>
                <wp:effectExtent l="0" t="0" r="1143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2370" cy="109922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BF70A" id="Rectangle 1" o:spid="_x0000_s1026" style="position:absolute;margin-left:541.9pt;margin-top:-71.25pt;width:593.1pt;height:86.55pt;z-index:25165926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" fillcolor="#525252 [1606]" strokecolor="#1f4d78 [1604]" strokeweight="1pt">
                <w10:wrap anchorx="page"/>
              </v:rect>
            </w:pict>
          </mc:Fallback>
        </mc:AlternateContent>
      </w:r>
    </w:p>
    <w:p w14:paraId="6C1AE793" w14:textId="77777777" w:rsidR="00260FE8" w:rsidRDefault="00260FE8" w:rsidP="00ED20B5"/>
    <w:p w14:paraId="6C1AE794" w14:textId="77777777" w:rsidR="00260FE8" w:rsidRDefault="00260FE8" w:rsidP="00ED20B5"/>
    <w:p w14:paraId="6C1AE795" w14:textId="77777777" w:rsidR="00260FE8" w:rsidRPr="00B60CC8" w:rsidRDefault="00260FE8" w:rsidP="00260FE8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B60CC8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B60CC8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</w:p>
    <w:p w14:paraId="6C1AE796" w14:textId="77777777" w:rsidR="00A4480F" w:rsidRDefault="00260FE8" w:rsidP="00ED20B5"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C1AE79B" wp14:editId="6C1AE79C">
                <wp:simplePos x="0" y="0"/>
                <wp:positionH relativeFrom="margin">
                  <wp:align>center</wp:align>
                </wp:positionH>
                <wp:positionV relativeFrom="paragraph">
                  <wp:posOffset>281016</wp:posOffset>
                </wp:positionV>
                <wp:extent cx="6487795" cy="8218170"/>
                <wp:effectExtent l="0" t="0" r="825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7795" cy="8218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1AE7AA" w14:textId="77777777" w:rsidR="004E2360" w:rsidRPr="004505D9" w:rsidRDefault="004E2360" w:rsidP="004505D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6C1AE7AB" w14:textId="77777777" w:rsidR="004E2360" w:rsidRPr="004505D9" w:rsidRDefault="004E2360" w:rsidP="004505D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6C1AE7AC" w14:textId="77777777" w:rsidR="00CD4A5C" w:rsidRPr="004505D9" w:rsidRDefault="00CD4A5C" w:rsidP="004505D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C1AE7AD" w14:textId="77777777" w:rsidR="004E2360" w:rsidRPr="004505D9" w:rsidRDefault="004E2360" w:rsidP="004505D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489AE3E9" w14:textId="77777777" w:rsidR="004505D9" w:rsidRPr="004505D9" w:rsidRDefault="004505D9" w:rsidP="004505D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is letter is concerning the job opening that was advertised by [XXX Company] recently on your website. I am excited to send my resume for your consideration. I am a motivated individual, and I am result-oriented. With an experience of over six years in this industry, I am sure I will fit your job description perfectly.</w:t>
                            </w:r>
                          </w:p>
                          <w:p w14:paraId="064BBF58" w14:textId="77777777" w:rsidR="004505D9" w:rsidRDefault="004505D9" w:rsidP="004505D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               </w:t>
                            </w:r>
                          </w:p>
                          <w:p w14:paraId="79264E4A" w14:textId="12A60648" w:rsidR="004505D9" w:rsidRPr="004505D9" w:rsidRDefault="004505D9" w:rsidP="004505D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n these six years, I have been as a part of {YYY company] I have perfected my programming abilities. I am capable of managing projects and provide results consistently. I am adept at coding, and my diverse knowledge of the programming language allows me to build unique code specific to the client’s needs. The opportunity to work with your organization [XXX Company] has always been exciting. At my previous employers [YYY Company] I dealt with the following responsibilities:</w:t>
                            </w:r>
                          </w:p>
                          <w:p w14:paraId="7A25D3C3" w14:textId="77777777" w:rsidR="004505D9" w:rsidRDefault="004505D9" w:rsidP="004505D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1B519FDE" w14:textId="78983748" w:rsidR="004505D9" w:rsidRPr="004505D9" w:rsidRDefault="004505D9" w:rsidP="004505D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orked on software developmen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56EC7CA" w14:textId="028DCE34" w:rsidR="004505D9" w:rsidRPr="004505D9" w:rsidRDefault="004505D9" w:rsidP="004505D9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Efficiently identified and resolved errors from troubleshooting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25F35671" w14:textId="152C5CE9" w:rsidR="004505D9" w:rsidRPr="004505D9" w:rsidRDefault="004505D9" w:rsidP="004505D9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Maintained and managed the client databas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03480086" w14:textId="61F51D14" w:rsidR="004505D9" w:rsidRPr="004505D9" w:rsidRDefault="004505D9" w:rsidP="004505D9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ed clear instructions to teammates and recruits on operating systems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C48D57D" w14:textId="13696F38" w:rsidR="004505D9" w:rsidRPr="004505D9" w:rsidRDefault="004505D9" w:rsidP="004505D9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ed tech-suppor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11332130" w14:textId="4EDC80D9" w:rsidR="004505D9" w:rsidRPr="004505D9" w:rsidRDefault="004505D9" w:rsidP="004505D9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Worked on algorithms and profiled them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.</w:t>
                            </w:r>
                          </w:p>
                          <w:p w14:paraId="718CF3E5" w14:textId="77777777" w:rsidR="004505D9" w:rsidRPr="004505D9" w:rsidRDefault="004505D9" w:rsidP="004505D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77580A4" w14:textId="3E5331AD" w:rsidR="004505D9" w:rsidRPr="004505D9" w:rsidRDefault="004505D9" w:rsidP="004505D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I look forward to a progressive growth in my field. With a proven record of being effective, collaborative, with leadership skills, I am sure to bring many laurels to your [XXX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</w:t>
                            </w: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Organization]. I also like to work efficiently with teams on multiple levels to deliver a product or service successfully.</w:t>
                            </w:r>
                          </w:p>
                          <w:p w14:paraId="6D4D119C" w14:textId="77777777" w:rsidR="004505D9" w:rsidRDefault="004505D9" w:rsidP="004505D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               </w:t>
                            </w:r>
                          </w:p>
                          <w:p w14:paraId="01D4F583" w14:textId="7C47E5F0" w:rsidR="004505D9" w:rsidRPr="004505D9" w:rsidRDefault="004505D9" w:rsidP="004505D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your time and consideration. I am looking forward to meeting you to discuss the position in further detail.</w:t>
                            </w:r>
                          </w:p>
                          <w:p w14:paraId="61DB6593" w14:textId="77777777" w:rsidR="004505D9" w:rsidRPr="004505D9" w:rsidRDefault="004505D9" w:rsidP="004505D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8D4A115" w14:textId="77777777" w:rsidR="004505D9" w:rsidRPr="004505D9" w:rsidRDefault="004505D9" w:rsidP="004505D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incerely,</w:t>
                            </w:r>
                          </w:p>
                          <w:p w14:paraId="50346397" w14:textId="40A97D64" w:rsidR="004505D9" w:rsidRPr="004505D9" w:rsidRDefault="004505D9" w:rsidP="004505D9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4505D9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6C1AE7BB" w14:textId="77777777" w:rsidR="008E2357" w:rsidRPr="004505D9" w:rsidRDefault="008E2357" w:rsidP="004505D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C1AE7BC" w14:textId="77777777" w:rsidR="008E2357" w:rsidRPr="004505D9" w:rsidRDefault="008E2357" w:rsidP="004505D9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6C1AE7BD" w14:textId="77777777" w:rsidR="004E2360" w:rsidRPr="004505D9" w:rsidRDefault="004E2360" w:rsidP="004505D9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1AE7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2.15pt;width:510.85pt;height:647.1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" stroked="f">
                <v:textbox>
                  <w:txbxContent>
                    <w:p w14:paraId="6C1AE7AA" w14:textId="77777777" w:rsidR="004E2360" w:rsidRPr="004505D9" w:rsidRDefault="004E2360" w:rsidP="004505D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6C1AE7AB" w14:textId="77777777" w:rsidR="004E2360" w:rsidRPr="004505D9" w:rsidRDefault="004E2360" w:rsidP="004505D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6C1AE7AC" w14:textId="77777777" w:rsidR="00CD4A5C" w:rsidRPr="004505D9" w:rsidRDefault="00CD4A5C" w:rsidP="004505D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C1AE7AD" w14:textId="77777777" w:rsidR="004E2360" w:rsidRPr="004505D9" w:rsidRDefault="004E2360" w:rsidP="004505D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489AE3E9" w14:textId="77777777" w:rsidR="004505D9" w:rsidRPr="004505D9" w:rsidRDefault="004505D9" w:rsidP="004505D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is letter is concerning the job opening that was advertised by [XXX Company] recently on your website. I am excited to send my resume for your consideration. I am a motivated individual, and I am result-oriented. With an experience of over six years in this industry, I am sure I will fit your job description perfectly.</w:t>
                      </w:r>
                    </w:p>
                    <w:p w14:paraId="064BBF58" w14:textId="77777777" w:rsidR="004505D9" w:rsidRDefault="004505D9" w:rsidP="004505D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               </w:t>
                      </w:r>
                    </w:p>
                    <w:p w14:paraId="79264E4A" w14:textId="12A60648" w:rsidR="004505D9" w:rsidRPr="004505D9" w:rsidRDefault="004505D9" w:rsidP="004505D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n these six years, I have been as a part of {YYY company] I have perfected my programming abilities. I am capable of managing projects and provide results consistently. I am adept at coding, and my diverse knowledge of the programming language allows me to build unique code specific to the client’s needs. The opportunity to work with your organization [XXX Company] has always been exciting. At my previous employers [YYY Company] I dealt with the following responsibilities:</w:t>
                      </w:r>
                    </w:p>
                    <w:p w14:paraId="7A25D3C3" w14:textId="77777777" w:rsidR="004505D9" w:rsidRDefault="004505D9" w:rsidP="004505D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1B519FDE" w14:textId="78983748" w:rsidR="004505D9" w:rsidRPr="004505D9" w:rsidRDefault="004505D9" w:rsidP="004505D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orked on software development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56EC7CA" w14:textId="028DCE34" w:rsidR="004505D9" w:rsidRPr="004505D9" w:rsidRDefault="004505D9" w:rsidP="004505D9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Efficiently identified and resolved errors from troubleshooting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25F35671" w14:textId="152C5CE9" w:rsidR="004505D9" w:rsidRPr="004505D9" w:rsidRDefault="004505D9" w:rsidP="004505D9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Maintained and managed the client database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03480086" w14:textId="61F51D14" w:rsidR="004505D9" w:rsidRPr="004505D9" w:rsidRDefault="004505D9" w:rsidP="004505D9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ed clear instructions to teammates and recruits on operating systems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C48D57D" w14:textId="13696F38" w:rsidR="004505D9" w:rsidRPr="004505D9" w:rsidRDefault="004505D9" w:rsidP="004505D9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ed tech-support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11332130" w14:textId="4EDC80D9" w:rsidR="004505D9" w:rsidRPr="004505D9" w:rsidRDefault="004505D9" w:rsidP="004505D9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Worked on algorithms and profiled them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.</w:t>
                      </w:r>
                    </w:p>
                    <w:p w14:paraId="718CF3E5" w14:textId="77777777" w:rsidR="004505D9" w:rsidRPr="004505D9" w:rsidRDefault="004505D9" w:rsidP="004505D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77580A4" w14:textId="3E5331AD" w:rsidR="004505D9" w:rsidRPr="004505D9" w:rsidRDefault="004505D9" w:rsidP="004505D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I look forward to a progressive growth in my field. With a proven record of being effective, collaborative, with leadership skills, I am sure to bring many laurels to your [XXX</w:t>
                      </w:r>
                      <w:r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</w:t>
                      </w: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Organization]. I also like to work efficiently with teams on multiple levels to deliver a product or service successfully.</w:t>
                      </w:r>
                    </w:p>
                    <w:p w14:paraId="6D4D119C" w14:textId="77777777" w:rsidR="004505D9" w:rsidRDefault="004505D9" w:rsidP="004505D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               </w:t>
                      </w:r>
                    </w:p>
                    <w:p w14:paraId="01D4F583" w14:textId="7C47E5F0" w:rsidR="004505D9" w:rsidRPr="004505D9" w:rsidRDefault="004505D9" w:rsidP="004505D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your time and consideration. I am looking forward to meeting you to discuss the position in further detail.</w:t>
                      </w:r>
                    </w:p>
                    <w:p w14:paraId="61DB6593" w14:textId="77777777" w:rsidR="004505D9" w:rsidRPr="004505D9" w:rsidRDefault="004505D9" w:rsidP="004505D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8D4A115" w14:textId="77777777" w:rsidR="004505D9" w:rsidRPr="004505D9" w:rsidRDefault="004505D9" w:rsidP="004505D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incerely,</w:t>
                      </w:r>
                    </w:p>
                    <w:p w14:paraId="50346397" w14:textId="40A97D64" w:rsidR="004505D9" w:rsidRPr="004505D9" w:rsidRDefault="004505D9" w:rsidP="004505D9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4505D9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6C1AE7BB" w14:textId="77777777" w:rsidR="008E2357" w:rsidRPr="004505D9" w:rsidRDefault="008E2357" w:rsidP="004505D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C1AE7BC" w14:textId="77777777" w:rsidR="008E2357" w:rsidRPr="004505D9" w:rsidRDefault="008E2357" w:rsidP="004505D9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6C1AE7BD" w14:textId="77777777" w:rsidR="004E2360" w:rsidRPr="004505D9" w:rsidRDefault="004E2360" w:rsidP="004505D9">
                      <w:pPr>
                        <w:spacing w:line="276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4480F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AE79F" w14:textId="77777777" w:rsidR="008D0AD7" w:rsidRDefault="008D0AD7" w:rsidP="008E2357">
      <w:pPr>
        <w:spacing w:after="0" w:line="240" w:lineRule="auto"/>
      </w:pPr>
      <w:r>
        <w:separator/>
      </w:r>
    </w:p>
  </w:endnote>
  <w:endnote w:type="continuationSeparator" w:id="0">
    <w:p w14:paraId="6C1AE7A0" w14:textId="77777777" w:rsidR="008D0AD7" w:rsidRDefault="008D0AD7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AE7A2" w14:textId="77777777" w:rsidR="00B60CC8" w:rsidRPr="001A4EE1" w:rsidRDefault="00B60CC8" w:rsidP="00B60CC8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63360" behindDoc="1" locked="0" layoutInCell="1" allowOverlap="1" wp14:anchorId="6C1AE7A5" wp14:editId="6C1AE7A6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65435B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AE79D" w14:textId="77777777" w:rsidR="008D0AD7" w:rsidRDefault="008D0AD7" w:rsidP="008E2357">
      <w:pPr>
        <w:spacing w:after="0" w:line="240" w:lineRule="auto"/>
      </w:pPr>
      <w:r>
        <w:separator/>
      </w:r>
    </w:p>
  </w:footnote>
  <w:footnote w:type="continuationSeparator" w:id="0">
    <w:p w14:paraId="6C1AE79E" w14:textId="77777777" w:rsidR="008D0AD7" w:rsidRDefault="008D0AD7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AE7A1" w14:textId="77777777" w:rsidR="00CD4A5C" w:rsidRDefault="00CD4A5C">
    <w:pPr>
      <w:pStyle w:val="Header"/>
    </w:pPr>
    <w:r>
      <w:rPr>
        <w:b/>
        <w:noProof/>
        <w:sz w:val="20"/>
        <w:szCs w:val="20"/>
        <w:lang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1AE7A3" wp14:editId="6C1AE7A4">
              <wp:simplePos x="0" y="0"/>
              <wp:positionH relativeFrom="column">
                <wp:posOffset>-994869</wp:posOffset>
              </wp:positionH>
              <wp:positionV relativeFrom="paragraph">
                <wp:posOffset>1714797</wp:posOffset>
              </wp:positionV>
              <wp:extent cx="7973747" cy="3106"/>
              <wp:effectExtent l="0" t="0" r="27305" b="355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973747" cy="3106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90B4FB4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97B7C"/>
    <w:multiLevelType w:val="hybridMultilevel"/>
    <w:tmpl w:val="45A673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2675061"/>
    <w:multiLevelType w:val="multilevel"/>
    <w:tmpl w:val="C69A8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260FE8"/>
    <w:rsid w:val="00376235"/>
    <w:rsid w:val="003E4947"/>
    <w:rsid w:val="004505D9"/>
    <w:rsid w:val="004908FF"/>
    <w:rsid w:val="004E2360"/>
    <w:rsid w:val="0065435B"/>
    <w:rsid w:val="00690A5B"/>
    <w:rsid w:val="007B00C7"/>
    <w:rsid w:val="008D0AD7"/>
    <w:rsid w:val="008E2357"/>
    <w:rsid w:val="009C2F24"/>
    <w:rsid w:val="009D1352"/>
    <w:rsid w:val="00A4480F"/>
    <w:rsid w:val="00B0122B"/>
    <w:rsid w:val="00B60CC8"/>
    <w:rsid w:val="00CD4A5C"/>
    <w:rsid w:val="00E04F69"/>
    <w:rsid w:val="00EC3CFF"/>
    <w:rsid w:val="00ED20B5"/>
    <w:rsid w:val="00F36333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1AE792"/>
  <w15:chartTrackingRefBased/>
  <w15:docId w15:val="{EB281DFF-B890-42B9-B7BC-554DD6A91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B60CC8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B6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4505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Programmer Cover Letter Sample</dc:title>
  <dc:subject>Create your Cover Letter using Free Computer Programmer Cover Letter Sample Template</dc:subject>
  <dc:creator>QwikResume.com</dc:creator>
  <cp:keywords/>
  <dc:description/>
  <dcterms:created xsi:type="dcterms:W3CDTF">2021-10-12T09:36:00Z</dcterms:created>
  <dcterms:modified xsi:type="dcterms:W3CDTF">2021-10-12T09:36:00Z</dcterms:modified>
  <cp:category>IT</cp:category>
</cp:coreProperties>
</file>